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F2DB" w14:textId="77777777" w:rsidR="0033734E" w:rsidRDefault="0033734E" w:rsidP="00E4264D">
      <w:pPr>
        <w:spacing w:after="0"/>
        <w:rPr>
          <w:b/>
          <w:bCs/>
          <w:sz w:val="18"/>
          <w:szCs w:val="18"/>
        </w:rPr>
      </w:pPr>
    </w:p>
    <w:p w14:paraId="3A9E6CA8" w14:textId="6ABB2F9D" w:rsidR="00C57253" w:rsidRDefault="00C5725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drawing>
          <wp:inline distT="0" distB="0" distL="0" distR="0" wp14:anchorId="2A1E77EC" wp14:editId="45FF1E9F">
            <wp:extent cx="3582035" cy="2636520"/>
            <wp:effectExtent l="0" t="0" r="0" b="0"/>
            <wp:docPr id="1150969498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69498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998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26717B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A0B3B1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0BEE30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B2EF62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F211E9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1D1E7C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AD67A4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FBC12D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62E3B6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53FC64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186A14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5903DD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92B1A7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6E3ECD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606194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B61210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0B030B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CB1518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FF1204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70EA59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D9A5E5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CC6623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7390BD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DECF49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177042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77C3DE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FD8684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FB049B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92939A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360AEF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D8C0CC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C5601B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43C6DD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62462B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F79729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B6B6AF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9B213D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46B003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B05CCB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3542E9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F4DBB3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1B78D1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A98F6E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E25741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3C876D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29AEB2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33B528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915F7F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CE61F0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6F6CA2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E2F6C8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25FFE3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48AE41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D619D3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FABCB7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757C6E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C3A2B8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24EE676" w14:textId="6BB790C8" w:rsidR="00C57253" w:rsidRDefault="00C5725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drawing>
          <wp:inline distT="0" distB="0" distL="0" distR="0" wp14:anchorId="7A51EB57" wp14:editId="6F053A9A">
            <wp:extent cx="3582035" cy="2671445"/>
            <wp:effectExtent l="0" t="0" r="0" b="0"/>
            <wp:docPr id="576118413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18413" name="图片 1" descr="图形用户界面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240B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9DCDBD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69045B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4C416B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49BB28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CD430B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E3085D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EAA3CE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E4394A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E4405A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4A754F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877774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9F2A82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C493A6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A31C47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2966DA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D7B3F7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97B7FC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0A337C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18EFD9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2A84D8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2EA08F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1426F5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C9CE97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8E83E7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F89452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32BA66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F8CC96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01789A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B6F6BC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0EABC2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7EBC5A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95E292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7080B3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A9BAB6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498E63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0A91AF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8359D1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9A70F1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F8CF29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E1E5BB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6D5108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F409ED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FAE403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B35D30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5C8B8E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5A5C3A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CEA94A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0CC5BC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73538C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2DDB2D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4F05B4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F094DD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21BE4A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EDE917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ABDDC0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DCCAB2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050D4F2" w14:textId="080610F9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lastRenderedPageBreak/>
        <w:drawing>
          <wp:inline distT="0" distB="0" distL="0" distR="0" wp14:anchorId="6BC5D7C0" wp14:editId="038117D7">
            <wp:extent cx="3582035" cy="2636520"/>
            <wp:effectExtent l="0" t="0" r="0" b="0"/>
            <wp:docPr id="1688484767" name="图片 168848476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69498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0D1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60E4F0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94A502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4DF7C8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B22A38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1F7EA6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A49C52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5DE52A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2DF627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3FFFB8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31D3E0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666F7A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228D62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1C5FDB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222D63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9379EA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226C8A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196817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3404AB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96BDFE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21BFE9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08D0C4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68AAE5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A218CA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445646F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638D02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ACE475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B6FDB2B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8BB0E0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609DF5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4A15322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7E901C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7B53F5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179FCB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A76515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BBBF55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8122D9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398A86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6BAD39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BC8CC81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1271F19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DDB2703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24B879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A4937C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BA9A92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56A19FD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1A54B8A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CF7DD8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28DBFB5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0317A08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F248DA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7ABA5114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6AE827C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28D0267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1374895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55AA633E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9A9AA70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263F8808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665F966D" w14:textId="75B1B24F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drawing>
          <wp:inline distT="0" distB="0" distL="0" distR="0" wp14:anchorId="3D1286AC" wp14:editId="78A2B9FB">
            <wp:extent cx="3582035" cy="2671445"/>
            <wp:effectExtent l="0" t="0" r="0" b="0"/>
            <wp:docPr id="1635461008" name="图片 1635461008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18413" name="图片 1" descr="图形用户界面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524C6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p w14:paraId="39400952" w14:textId="77777777" w:rsidR="00DC1463" w:rsidRDefault="00DC146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</w:p>
    <w:sectPr w:rsidR="00DC1463" w:rsidSect="000F6337">
      <w:pgSz w:w="11906" w:h="16838" w:code="9"/>
      <w:pgMar w:top="170" w:right="170" w:bottom="170" w:left="170" w:header="720" w:footer="720" w:gutter="0"/>
      <w:cols w:num="2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9507E" w14:textId="77777777" w:rsidR="00C40C41" w:rsidRDefault="00C40C41">
      <w:pPr>
        <w:spacing w:after="0"/>
      </w:pPr>
      <w:r>
        <w:separator/>
      </w:r>
    </w:p>
  </w:endnote>
  <w:endnote w:type="continuationSeparator" w:id="0">
    <w:p w14:paraId="6C29A2B2" w14:textId="77777777" w:rsidR="00C40C41" w:rsidRDefault="00C40C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9AAF1" w14:textId="77777777" w:rsidR="00C40C41" w:rsidRDefault="00C40C41">
      <w:r>
        <w:separator/>
      </w:r>
    </w:p>
  </w:footnote>
  <w:footnote w:type="continuationSeparator" w:id="0">
    <w:p w14:paraId="6724A099" w14:textId="77777777" w:rsidR="00C40C41" w:rsidRDefault="00C40C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6AB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E8EC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4157314">
    <w:abstractNumId w:val="0"/>
  </w:num>
  <w:num w:numId="2" w16cid:durableId="1515222557">
    <w:abstractNumId w:val="1"/>
  </w:num>
  <w:num w:numId="3" w16cid:durableId="880290256">
    <w:abstractNumId w:val="1"/>
  </w:num>
  <w:num w:numId="4" w16cid:durableId="2102137710">
    <w:abstractNumId w:val="1"/>
  </w:num>
  <w:num w:numId="5" w16cid:durableId="1883134672">
    <w:abstractNumId w:val="1"/>
  </w:num>
  <w:num w:numId="6" w16cid:durableId="1149396170">
    <w:abstractNumId w:val="1"/>
  </w:num>
  <w:num w:numId="7" w16cid:durableId="65880664">
    <w:abstractNumId w:val="1"/>
  </w:num>
  <w:num w:numId="8" w16cid:durableId="484711707">
    <w:abstractNumId w:val="1"/>
  </w:num>
  <w:num w:numId="9" w16cid:durableId="158354787">
    <w:abstractNumId w:val="1"/>
  </w:num>
  <w:num w:numId="10" w16cid:durableId="981276279">
    <w:abstractNumId w:val="1"/>
  </w:num>
  <w:num w:numId="11" w16cid:durableId="847014861">
    <w:abstractNumId w:val="1"/>
  </w:num>
  <w:num w:numId="12" w16cid:durableId="217205809">
    <w:abstractNumId w:val="1"/>
  </w:num>
  <w:num w:numId="13" w16cid:durableId="324939546">
    <w:abstractNumId w:val="1"/>
  </w:num>
  <w:num w:numId="14" w16cid:durableId="1539389322">
    <w:abstractNumId w:val="1"/>
  </w:num>
  <w:num w:numId="15" w16cid:durableId="494732446">
    <w:abstractNumId w:val="1"/>
  </w:num>
  <w:num w:numId="16" w16cid:durableId="1555579326">
    <w:abstractNumId w:val="1"/>
  </w:num>
  <w:num w:numId="17" w16cid:durableId="669262273">
    <w:abstractNumId w:val="1"/>
  </w:num>
  <w:num w:numId="18" w16cid:durableId="577443469">
    <w:abstractNumId w:val="1"/>
  </w:num>
  <w:num w:numId="19" w16cid:durableId="774833243">
    <w:abstractNumId w:val="1"/>
  </w:num>
  <w:num w:numId="20" w16cid:durableId="309480130">
    <w:abstractNumId w:val="1"/>
  </w:num>
  <w:num w:numId="21" w16cid:durableId="1969774066">
    <w:abstractNumId w:val="1"/>
  </w:num>
  <w:num w:numId="22" w16cid:durableId="1209684715">
    <w:abstractNumId w:val="1"/>
  </w:num>
  <w:num w:numId="23" w16cid:durableId="2103448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TU2MjEzMzYzNTBQ0lEKTi0uzszPAykwqwUAwEr9+SwAAAA="/>
  </w:docVars>
  <w:rsids>
    <w:rsidRoot w:val="00F06E31"/>
    <w:rsid w:val="000C0649"/>
    <w:rsid w:val="000D69B1"/>
    <w:rsid w:val="000F6337"/>
    <w:rsid w:val="00107445"/>
    <w:rsid w:val="00164C1C"/>
    <w:rsid w:val="00187624"/>
    <w:rsid w:val="001B2DC8"/>
    <w:rsid w:val="002243E2"/>
    <w:rsid w:val="0024407C"/>
    <w:rsid w:val="002445D7"/>
    <w:rsid w:val="00275901"/>
    <w:rsid w:val="00335FB9"/>
    <w:rsid w:val="0033734E"/>
    <w:rsid w:val="003E532B"/>
    <w:rsid w:val="004803A9"/>
    <w:rsid w:val="004819B2"/>
    <w:rsid w:val="004F578C"/>
    <w:rsid w:val="0054480C"/>
    <w:rsid w:val="006A5BEE"/>
    <w:rsid w:val="0078129A"/>
    <w:rsid w:val="007C03B1"/>
    <w:rsid w:val="00845ECF"/>
    <w:rsid w:val="00854842"/>
    <w:rsid w:val="00874039"/>
    <w:rsid w:val="00910A1C"/>
    <w:rsid w:val="00970424"/>
    <w:rsid w:val="00990966"/>
    <w:rsid w:val="00A10D8D"/>
    <w:rsid w:val="00AC5B59"/>
    <w:rsid w:val="00AD0633"/>
    <w:rsid w:val="00C40C41"/>
    <w:rsid w:val="00C57253"/>
    <w:rsid w:val="00DC1463"/>
    <w:rsid w:val="00E4264D"/>
    <w:rsid w:val="00E647DD"/>
    <w:rsid w:val="00F06E31"/>
    <w:rsid w:val="00F434B5"/>
    <w:rsid w:val="00F638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3E890"/>
  <w15:docId w15:val="{A65488F5-09B6-4297-92E6-CE3297946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54480C"/>
    <w:pPr>
      <w:ind w:left="720"/>
      <w:contextualSpacing/>
    </w:pPr>
  </w:style>
  <w:style w:type="paragraph" w:styleId="af">
    <w:name w:val="header"/>
    <w:basedOn w:val="a"/>
    <w:link w:val="af0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rsid w:val="000F6337"/>
  </w:style>
  <w:style w:type="paragraph" w:styleId="af1">
    <w:name w:val="footer"/>
    <w:basedOn w:val="a"/>
    <w:link w:val="af2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rsid w:val="000F6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2</Pages>
  <Words>47</Words>
  <Characters>137</Characters>
  <Application>Microsoft Office Word</Application>
  <DocSecurity>0</DocSecurity>
  <Lines>5</Lines>
  <Paragraphs>5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10</cp:revision>
  <dcterms:created xsi:type="dcterms:W3CDTF">2023-09-15T12:41:00Z</dcterms:created>
  <dcterms:modified xsi:type="dcterms:W3CDTF">2023-10-06T13:51:00Z</dcterms:modified>
</cp:coreProperties>
</file>